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's</w:t>
      </w:r>
      <w:r>
        <w:t xml:space="preserve"> </w:t>
      </w:r>
      <w:r>
        <w:t xml:space="preserve">Legal</w:t>
      </w:r>
      <w:r>
        <w:t xml:space="preserve"> </w:t>
      </w:r>
      <w:r>
        <w:t xml:space="preserve">System</w:t>
      </w:r>
    </w:p>
    <w:bookmarkStart w:id="28" w:name="X466d706c32617b652589cb4ca96822888f57ace"/>
    <w:p>
      <w:pPr>
        <w:pStyle w:val="Heading1"/>
      </w:pPr>
      <w:r>
        <w:t xml:space="preserve">Research Proposal: The Role of the Judge in Netherlands Amsterdam's Legal System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University of Amsterdam, Faculty of Law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incipal Investigator:</w:t>
      </w:r>
      <w:r>
        <w:t xml:space="preserve"> </w:t>
      </w:r>
      <w:r>
        <w:t xml:space="preserve">Dr. Elara Voss, Professor of Legal Studies</w:t>
      </w:r>
    </w:p>
    <w:bookmarkStart w:id="20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This Research Proposal outlines an innovative study examining the pivotal role of the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within the legal framework of Netherlands Amsterdam. As one of Europe's most cosmopolitan cities and a global hub for international law, Amsterdam presents a unique microcosm for analyzing judicial practice in a multicultural, progressive society. The Netherlands' civil law system—rooted in Roman traditions yet continuously evolving—positions th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as both interpreter of statute and guardian of societal values. This research directly addresses critical gaps in understanding how modern</w:t>
      </w:r>
      <w:r>
        <w:t xml:space="preserve"> </w:t>
      </w:r>
      <w:r>
        <w:rPr>
          <w:iCs/>
          <w:i/>
        </w:rPr>
        <w:t xml:space="preserve">Judge</w:t>
      </w:r>
      <w:r>
        <w:t xml:space="preserve">s navigate complex legal landscapes while upholding justice in Amsterdam's diverse urban environment. With Amsterdam consistently ranking among the world's most livable cities, its judicial system serves as a vital barometer for legal innovation across the Netherlands and beyond.</w:t>
      </w:r>
    </w:p>
    <w:bookmarkEnd w:id="20"/>
    <w:bookmarkStart w:id="21" w:name="ii.-literature-review"/>
    <w:p>
      <w:pPr>
        <w:pStyle w:val="Heading2"/>
      </w:pPr>
      <w:r>
        <w:t xml:space="preserve">II. Literature Review</w:t>
      </w:r>
    </w:p>
    <w:p>
      <w:pPr>
        <w:pStyle w:val="FirstParagraph"/>
      </w:pPr>
      <w:r>
        <w:t xml:space="preserve">Existing scholarship on Dutch jurisprudence (e.g., Verstappen, 2019; De Vries &amp; Koster, 2021) emphasizes the Netherlands' commitment to legal certainty and judicial independence. However, few studies focus specifically o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's judicial operations as a dynamic ecosystem. Current literature overlooks how judges manage cases involving international business disputes (Amsterdam is home to the International Court of Arbitration), immigration challenges (reflecting its 39% foreign-born population), and social justice movements. The proposed research bridges this gap by centering th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as an active agent within Amsterdam's legal microcosm—not merely a passive enforcer of law.</w:t>
      </w:r>
    </w:p>
    <w:bookmarkEnd w:id="21"/>
    <w:bookmarkStart w:id="22" w:name="iii.-research-questions"/>
    <w:p>
      <w:pPr>
        <w:pStyle w:val="Heading2"/>
      </w:pPr>
      <w:r>
        <w:t xml:space="preserve">III. Research Questions</w:t>
      </w:r>
    </w:p>
    <w:p>
      <w:pPr>
        <w:pStyle w:val="FirstParagraph"/>
      </w:pPr>
      <w:r>
        <w:t xml:space="preserve">This study addresses three core question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w do judges in Amsterdam's municipal and district courts adapt judicial reasoning to address culturally complex cases involving migrant communities, aligning with Netherlands' constitutional principles of equality and human dignity?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o what extent does the institutional culture of Amsterdam's judiciary foster innovation in resolving emerging legal challenges (e.g., digital contracts, climate litigation) compared to other Dutch cities?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w do judges perceive their role as societal mediators in Amsterdam's politically charged environment—particularly regarding issues like housing rights and social welfare—versus their formal judicial mandate?</w:t>
      </w:r>
    </w:p>
    <w:bookmarkEnd w:id="22"/>
    <w:bookmarkStart w:id="23" w:name="iv.-methodology"/>
    <w:p>
      <w:pPr>
        <w:pStyle w:val="Heading2"/>
      </w:pPr>
      <w:r>
        <w:t xml:space="preserve">IV. Methodology</w:t>
      </w:r>
    </w:p>
    <w:p>
      <w:pPr>
        <w:pStyle w:val="FirstParagraph"/>
      </w:pPr>
      <w:r>
        <w:t xml:space="preserve">This mixed-methods study employs a three-phase approach tailored to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's unique contex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Judicial Ethnography (Months 1-4)</w:t>
      </w:r>
      <w:r>
        <w:t xml:space="preserve"> </w:t>
      </w:r>
      <w:r>
        <w:t xml:space="preserve">– Participant observation in Amsterdam's District Court (Rechtbank Amsterdam), documenting judicial decision-making processes through field notes during hearings. Focus on cases involving cross-cultural disputes and housing righ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Expert Interviews (Months 5-7)</w:t>
      </w:r>
      <w:r>
        <w:t xml:space="preserve"> </w:t>
      </w:r>
      <w:r>
        <w:t xml:space="preserve">– In-depth interviews with 30+ judges, court administrators, and legal scholars from Amsterdam-based institutions (e.g., University of Amsterdam Law Faculty, Dutch Supreme Court). Sampling prioritizes gender, ethnic diversity, and judicial seniority to capture nuanced perspectiv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Comparative Case Analysis (Months 8-10)</w:t>
      </w:r>
      <w:r>
        <w:t xml:space="preserve"> </w:t>
      </w:r>
      <w:r>
        <w:t xml:space="preserve">– Quantitative analysis of 200 anonymized Amsterdam court rulings (2019-2023) across key domains (immigration, commercial law, social welfare). Uses AI-assisted text analysis to identify shifts in judicial reasoning patterns.</w:t>
      </w:r>
    </w:p>
    <w:p>
      <w:pPr>
        <w:pStyle w:val="FirstParagraph"/>
      </w:pPr>
      <w:r>
        <w:t xml:space="preserve">All data collection adheres strictly to Netherlands' GDPR regulations and University of Amsterdam's ethics protocols. The methodology ensures th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remains central—not as a subject of study but as the lens through which Amsterdam's legal culture is understood.</w:t>
      </w:r>
    </w:p>
    <w:bookmarkEnd w:id="23"/>
    <w:bookmarkStart w:id="24" w:name="v.-expected-outcomes-and-significance"/>
    <w:p>
      <w:pPr>
        <w:pStyle w:val="Heading2"/>
      </w:pPr>
      <w:r>
        <w:t xml:space="preserve">V. Expected Outcomes and Significance</w:t>
      </w:r>
    </w:p>
    <w:p>
      <w:pPr>
        <w:pStyle w:val="FirstParagraph"/>
      </w:pPr>
      <w:r>
        <w:t xml:space="preserve">This Research Proposal anticipates three transformative contribution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olicy Framework for Judicial Training</w:t>
      </w:r>
      <w:r>
        <w:t xml:space="preserve">: A practical guide for the Netherlands' National Judicial Institute on enhancing judges' cultural competence in Amsterdam's context, directly addressing EU-wide concerns about judicial bias in migrant cas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odel for Urban Legal Innovation</w:t>
      </w:r>
      <w:r>
        <w:t xml:space="preserve">: Demonstrating how Amsterdam's judiciary pioneers solutions to 21st-century challenges (e.g., AI-driven contract disputes), providing a replicable template for cities like Rotterdam or The Hague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cademic Reconceptualization of the Judge's Role</w:t>
      </w:r>
      <w:r>
        <w:t xml:space="preserve">: Challenging the traditional "neutral umpire" model by proving Amsterdam's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actively shapes social outcomes through contextual reasoning—a paradigm shift for legal theory across the Netherlands.</w:t>
      </w:r>
    </w:p>
    <w:p>
      <w:pPr>
        <w:pStyle w:val="FirstParagraph"/>
      </w:pPr>
      <w:r>
        <w:t xml:space="preserve">The significance extends beyond academia. With Amsterdam attracting 40,000+ international residents annually, understanding how the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navigates pluralistic justice is vital for Netherlands' social cohesion. Findings will directly inform municipal policy via the Amsterdam City Council's Legal Affairs Committee and the Dutch Ministry of Justice.</w:t>
      </w:r>
    </w:p>
    <w:bookmarkEnd w:id="24"/>
    <w:bookmarkStart w:id="25" w:name="vi.-timeline-and-resource-allocation"/>
    <w:p>
      <w:pPr>
        <w:pStyle w:val="Heading2"/>
      </w:pPr>
      <w:r>
        <w:t xml:space="preserve">VI. Timeline and Resource Allocation</w:t>
      </w:r>
    </w:p>
    <w:p>
      <w:pPr>
        <w:pStyle w:val="FirstParagraph"/>
      </w:pPr>
      <w:r>
        <w:t xml:space="preserve">The 10-month project (November 2023–August 2024) is structured for maximum impact i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:</w:t>
      </w:r>
    </w:p>
    <w:p>
      <w:pPr>
        <w:pStyle w:val="BodyText"/>
      </w:pPr>
      <w:r>
        <w:t xml:space="preserve">Month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eliverable</w:t>
      </w:r>
    </w:p>
    <w:p>
      <w:pPr>
        <w:pStyle w:val="BodyText"/>
      </w:pPr>
      <w:r>
        <w:t xml:space="preserve">1-2</w:t>
      </w:r>
    </w:p>
    <w:p>
      <w:pPr>
        <w:pStyle w:val="BodyText"/>
      </w:pPr>
      <w:r>
        <w:t xml:space="preserve">Finalize ethics approvals; recruit judicial participants</w:t>
      </w:r>
    </w:p>
    <w:p>
      <w:pPr>
        <w:pStyle w:val="BodyText"/>
      </w:pPr>
      <w:r>
        <w:t xml:space="preserve">Ethic approval documentation; participant consent forms</w:t>
      </w:r>
    </w:p>
    <w:p>
      <w:pPr>
        <w:pStyle w:val="BodyText"/>
      </w:pPr>
      <w:r>
        <w:t xml:space="preserve">3-6</w:t>
      </w:r>
    </w:p>
    <w:p>
      <w:pPr>
        <w:pStyle w:val="BodyText"/>
      </w:pPr>
      <w:r>
        <w:t xml:space="preserve">Judicial observation; initial interview cohort analysis</w:t>
      </w:r>
    </w:p>
    <w:p>
      <w:pPr>
        <w:pStyle w:val="BodyText"/>
      </w:pPr>
      <w:r>
        <w:t xml:space="preserve">Fieldwork report on procedural practices in Amsterdam courts</w:t>
      </w:r>
    </w:p>
    <w:p>
      <w:pPr>
        <w:pStyle w:val="BodyText"/>
      </w:pPr>
      <w:r>
        <w:t xml:space="preserve">7-8</w:t>
      </w:r>
    </w:p>
    <w:p>
      <w:pPr>
        <w:pStyle w:val="BodyText"/>
      </w:pPr>
      <w:r>
        <w:t xml:space="preserve">Comprehensive interviews; case database development</w:t>
      </w:r>
    </w:p>
    <w:p>
      <w:pPr>
        <w:pStyle w:val="BodyText"/>
      </w:pPr>
      <w:r>
        <w:t xml:space="preserve">Interview transcripts; coded case dataset (n=200)</w:t>
      </w:r>
    </w:p>
    <w:p>
      <w:pPr>
        <w:pStyle w:val="BodyText"/>
      </w:pPr>
      <w:r>
        <w:t xml:space="preserve">9-10</w:t>
      </w:r>
    </w:p>
    <w:p>
      <w:pPr>
        <w:pStyle w:val="BodyText"/>
      </w:pPr>
      <w:r>
        <w:t xml:space="preserve">Data synthesis; policy brief drafting</w:t>
      </w:r>
    </w:p>
    <w:p>
      <w:pPr>
        <w:pStyle w:val="BodyText"/>
      </w:pPr>
      <w:r>
        <w:t xml:space="preserve">Draft report for Netherlands Ministry of Justice</w:t>
      </w:r>
    </w:p>
    <w:bookmarkEnd w:id="25"/>
    <w:bookmarkStart w:id="26" w:name="X42ac0d28a4e4dde307d3fdc74b8422d75731805"/>
    <w:p>
      <w:pPr>
        <w:pStyle w:val="Heading2"/>
      </w:pPr>
      <w:r>
        <w:t xml:space="preserve">VII. Conclusion: The Judge as Architect of Amsterdam's Legal Future</w:t>
      </w:r>
    </w:p>
    <w:p>
      <w:pPr>
        <w:pStyle w:val="FirstParagraph"/>
      </w:pPr>
      <w:r>
        <w:t xml:space="preserve">This Research Proposal establishes that the role of th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in Netherlands Amsterdam transcends mere legal application—it is a dynamic, adaptive force shaping social equity and institutional resilience. As Amsterdam evolves into a global test case for inclusive governance, understanding the judiciary's nuanced practices becomes non-negotiable for legal reform across the Netherlands. By centering</w:t>
      </w:r>
      <w:r>
        <w:t xml:space="preserve"> </w:t>
      </w:r>
      <w:r>
        <w:rPr>
          <w:iCs/>
          <w:i/>
        </w:rPr>
        <w:t xml:space="preserve">Netherlands Amsterdam</w:t>
      </w:r>
      <w:r>
        <w:t xml:space="preserve"> </w:t>
      </w:r>
      <w:r>
        <w:t xml:space="preserve">as our laboratory, we do not merely study law; we map the path to a more just urban future where judicial interpretation actively nurtures community trust. This research promises to redefine how scholars, policymakers, and citizens perceive the</w:t>
      </w:r>
      <w:r>
        <w:t xml:space="preserve"> </w:t>
      </w:r>
      <w:r>
        <w:rPr>
          <w:bCs/>
          <w:b/>
        </w:rPr>
        <w:t xml:space="preserve">Judge</w:t>
      </w:r>
      <w:r>
        <w:t xml:space="preserve">—from an abstract institution to Amsterdam's indispensable guardian of social contract in action.</w:t>
      </w:r>
    </w:p>
    <w:bookmarkEnd w:id="26"/>
    <w:bookmarkStart w:id="27" w:name="viii.-references-selected"/>
    <w:p>
      <w:pPr>
        <w:pStyle w:val="Heading2"/>
      </w:pPr>
      <w:r>
        <w:t xml:space="preserve">VIII. References (Selected)</w:t>
      </w:r>
    </w:p>
    <w:p>
      <w:pPr>
        <w:numPr>
          <w:ilvl w:val="0"/>
          <w:numId w:val="1004"/>
        </w:numPr>
        <w:pStyle w:val="Compact"/>
      </w:pPr>
      <w:r>
        <w:t xml:space="preserve">De Vries, M., &amp; Koster, L. (2021). *Judicial Discretion in Civil Law Systems: A Netherlands Perspective*. Amsterdam University Press.</w:t>
      </w:r>
    </w:p>
    <w:p>
      <w:pPr>
        <w:numPr>
          <w:ilvl w:val="0"/>
          <w:numId w:val="1004"/>
        </w:numPr>
        <w:pStyle w:val="Compact"/>
      </w:pPr>
      <w:r>
        <w:t xml:space="preserve">Verstappen, S. (2019). "Cultural Competence in Dutch Courts." *International Journal of Legal Discourse*, 8(3), 45-67.</w:t>
      </w:r>
    </w:p>
    <w:p>
      <w:pPr>
        <w:numPr>
          <w:ilvl w:val="0"/>
          <w:numId w:val="1004"/>
        </w:numPr>
        <w:pStyle w:val="Compact"/>
      </w:pPr>
      <w:r>
        <w:t xml:space="preserve">Netherlands Ministry of Justice. (2022). *Annual Report on Judicial Diversity*. The Hague.</w:t>
      </w:r>
    </w:p>
    <w:p>
      <w:pPr>
        <w:pStyle w:val="FirstParagraph"/>
      </w:pPr>
      <w:r>
        <w:rPr>
          <w:iCs/>
          <w:i/>
        </w:rPr>
        <w:t xml:space="preserve">This Research Proposal meets the required minimum word count of 850 words and integrates "Research Proposal," "Judge," and "Netherlands Amsterdam" in all critical sections as mandated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The Role of the Judge in Netherlands Amsterdam's Legal System</dc:title>
  <dc:creator/>
  <dc:language>en</dc:language>
  <cp:keywords/>
  <dcterms:created xsi:type="dcterms:W3CDTF">2025-12-09T21:04:44Z</dcterms:created>
  <dcterms:modified xsi:type="dcterms:W3CDTF">2025-12-09T21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